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Biomedical</w:t>
      </w:r>
      <w:r>
        <w:t xml:space="preserve"> </w:t>
      </w:r>
      <w:r>
        <w:t xml:space="preserve">Engineer</w:t>
      </w:r>
    </w:p>
    <w:p>
      <w:pPr>
        <w:pStyle w:val="FirstParagraph"/>
      </w:pPr>
      <w:r>
        <w:rPr>
          <w:bCs/>
          <w:b/>
        </w:rPr>
        <w:t xml:space="preserve">[Your Name]</w:t>
      </w:r>
      <w:r>
        <w:br/>
      </w:r>
      <w:r>
        <w:t xml:space="preserve">[Your Address]</w:t>
      </w:r>
      <w:r>
        <w:br/>
      </w:r>
      <w:r>
        <w:t xml:space="preserve">[City, Postal Code]</w:t>
      </w:r>
      <w:r>
        <w:br/>
      </w:r>
      <w:r>
        <w:t xml:space="preserve">[Email Address] | [Phone Number] | [LinkedIn/Portfolio Link]</w:t>
      </w:r>
    </w:p>
    <w:p>
      <w:pPr>
        <w:pStyle w:val="BodyText"/>
      </w:pPr>
      <w:r>
        <w:t xml:space="preserve">April 5, 2024</w:t>
      </w:r>
    </w:p>
    <w:p>
      <w:pPr>
        <w:pStyle w:val="BodyText"/>
      </w:pPr>
      <w:r>
        <w:rPr>
          <w:bCs/>
          <w:b/>
        </w:rPr>
        <w:t xml:space="preserve">Hiring Manager</w:t>
      </w:r>
      <w:r>
        <w:br/>
      </w:r>
      <w:r>
        <w:rPr>
          <w:bCs/>
          <w:b/>
        </w:rPr>
        <w:t xml:space="preserve">[Company/Organization Name]</w:t>
      </w:r>
      <w:r>
        <w:br/>
      </w:r>
      <w:r>
        <w:rPr>
          <w:bCs/>
          <w:b/>
        </w:rPr>
        <w:t xml:space="preserve">Islamabad, Pakistan</w:t>
      </w:r>
    </w:p>
    <w:bookmarkStart w:id="20" w:name="cover-letter"/>
    <w:p>
      <w:pPr>
        <w:pStyle w:val="Heading1"/>
      </w:pPr>
      <w:r>
        <w:t xml:space="preserve">Cover Letter</w:t>
      </w:r>
    </w:p>
    <w:p>
      <w:pPr>
        <w:pStyle w:val="FirstParagraph"/>
      </w:pPr>
      <w:r>
        <w:t xml:space="preserve">Dear Hiring Manager,</w:t>
      </w:r>
    </w:p>
    <w:p>
      <w:pPr>
        <w:pStyle w:val="BodyText"/>
      </w:pPr>
      <w:r>
        <w:t xml:space="preserve">I am writing to express my enthusiastic interest in the Biomedical Engineer position at [Company/Organization Name] in Islamabad, Pakistan. As a dedicated professional with a passion for merging engineering principles with healthcare solutions, I am eager to contribute my expertise to advance medical technologies and improve patient care in this dynamic region. The opportunity to work as a Biomedical Engineer in Pakistan Islamabad aligns perfectly with my career goals and commitment to addressing global health challenges through innovation.</w:t>
      </w:r>
    </w:p>
    <w:p>
      <w:pPr>
        <w:pStyle w:val="BodyText"/>
      </w:pPr>
      <w:r>
        <w:t xml:space="preserve">With a strong academic background in Biomedical Engineering from [University Name], where I graduated with [Degree, e.g., B.Sc. or M.Sc.], I have developed a deep understanding of the intersection between engineering and medicine. My studies focused on designing medical devices, analyzing biological systems, and applying technological solutions to healthcare problems—skills that are critical in today’s evolving medical landscape. In Pakistan Islamabad, where access to advanced healthcare technologies is growing but still faces significant challenges, my expertise as a Biomedical Engineer could play a vital role in bridging gaps and improving outcomes for patients.</w:t>
      </w:r>
    </w:p>
    <w:p>
      <w:pPr>
        <w:pStyle w:val="BodyText"/>
      </w:pPr>
      <w:r>
        <w:t xml:space="preserve">Throughout my career, I have worked on projects that emphasize the practical application of Biomedical Engineering. For instance, during my internship at [Company/Organization Name], I collaborated on the development of low-cost diagnostic tools tailored for resource-limited settings. This experience not only honed my technical skills in areas such as signal processing and biomaterials but also reinforced my belief in the importance of creating solutions that are accessible and sustainable. In Islamabad, where healthcare infrastructure is expanding rapidly, I am confident that my ability to design user-friendly medical devices and optimize existing systems will add value to your organization.</w:t>
      </w:r>
    </w:p>
    <w:p>
      <w:pPr>
        <w:pStyle w:val="BodyText"/>
      </w:pPr>
      <w:r>
        <w:t xml:space="preserve">One of the key aspects of being a Biomedical Engineer in Pakistan Islamabad is the opportunity to work within a culturally rich and technologically emerging environment. The city’s growing emphasis on healthcare innovation, coupled with its strategic position as a hub for research and development, makes it an ideal location to contribute meaningfully. I am particularly drawn to [Company/Organization Name]’s mission of [mention specific mission or project if known], which resonates with my own vision of leveraging engineering to enhance public health. My background in [specific area, e.g., biomechanics, medical imaging, or biotechnology] and my ability to adapt to diverse challenges would allow me to contribute effectively to your team’s objectives.</w:t>
      </w:r>
    </w:p>
    <w:p>
      <w:pPr>
        <w:pStyle w:val="BodyText"/>
      </w:pPr>
      <w:r>
        <w:t xml:space="preserve">Beyond technical proficiency, I bring a collaborative mindset and a commitment to continuous learning. I understand that the role of a Biomedical Engineer in Pakistan Islamabad requires not only engineering expertise but also an understanding of local healthcare needs and regulatory frameworks. My experience working with multidisciplinary teams, including clinicians, researchers, and industry professionals, has equipped me to navigate complex environments and deliver solutions that meet real-world demands. Whether it’s designing wearable health monitoring systems or optimizing hospital equipment, I am driven by the goal of making healthcare more efficient and equitable.</w:t>
      </w:r>
    </w:p>
    <w:p>
      <w:pPr>
        <w:pStyle w:val="BodyText"/>
      </w:pPr>
      <w:r>
        <w:t xml:space="preserve">In addition to my professional experience, I have actively participated in initiatives that promote STEM education and healthcare accessibility in Pakistan. As a volunteer with [Organization Name], I contributed to workshops that introduced students in Islamabad to the principles of Biomedical Engineering, inspiring the next generation of innovators. This experience deepened my appreciation for the impact of engineering on communities and reinforced my desire to work within a location like Islamabad, where such initiatives can have a tangible effect.</w:t>
      </w:r>
    </w:p>
    <w:p>
      <w:pPr>
        <w:pStyle w:val="BodyText"/>
      </w:pPr>
      <w:r>
        <w:t xml:space="preserve">I am particularly excited about the potential to contribute to projects that address pressing healthcare issues in Pakistan, such as improving diagnostic accuracy, developing affordable medical devices, and enhancing telemedicine infrastructure. The integration of technology into healthcare is crucial for a country with a growing population and evolving medical needs. As a Biomedical Engineer in Islamabad, I am eager to collaborate on solutions that not only meet international standards but also cater to the unique challenges faced by local communities.</w:t>
      </w:r>
    </w:p>
    <w:p>
      <w:pPr>
        <w:pStyle w:val="BodyText"/>
      </w:pPr>
      <w:r>
        <w:t xml:space="preserve">Thank you for considering my application. I would welcome the opportunity to discuss how my skills, experience, and passion for Biomedical Engineering align with the goals of [Company/Organization Name]. I am available at your convenience for an interview and can be reached at [Phone Number] or [Email Address]. I look forward to the possibility of contributing to your organization’s mission and making a meaningful impact in Islamabad’s healthcare sector.</w:t>
      </w:r>
    </w:p>
    <w:p>
      <w:pPr>
        <w:pStyle w:val="BodyText"/>
      </w:pPr>
      <w:r>
        <w:t xml:space="preserve">Sincerely,</w:t>
      </w:r>
      <w:r>
        <w:br/>
      </w: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Biomedical Engineer</dc:title>
  <dc:creator/>
  <dc:language>en</dc:language>
  <cp:keywords/>
  <dcterms:created xsi:type="dcterms:W3CDTF">2025-12-10T11:42:26Z</dcterms:created>
  <dcterms:modified xsi:type="dcterms:W3CDTF">2025-12-10T11:42:26Z</dcterms:modified>
</cp:coreProperties>
</file>

<file path=docProps/custom.xml><?xml version="1.0" encoding="utf-8"?>
<Properties xmlns="http://schemas.openxmlformats.org/officeDocument/2006/custom-properties" xmlns:vt="http://schemas.openxmlformats.org/officeDocument/2006/docPropsVTypes"/>
</file>